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olitician</w:t>
      </w:r>
      <w:r>
        <w:t xml:space="preserve"> </w:t>
      </w:r>
      <w:r>
        <w:t xml:space="preserve">Position</w:t>
      </w:r>
    </w:p>
    <w:bookmarkStart w:id="20" w:name="X385061db171fbab28f3675cad130d007905bab1"/>
    <w:p>
      <w:pPr>
        <w:pStyle w:val="Heading1"/>
      </w:pPr>
      <w:r>
        <w:t xml:space="preserve">INTERNATIONAL POLITICAL INTERNSHIP APPLICATION</w:t>
      </w:r>
    </w:p>
    <w:p>
      <w:pPr>
        <w:pStyle w:val="FirstParagraph"/>
      </w:pPr>
      <w:r>
        <w:t xml:space="preserve">A Comprehensive Internship Application Letter for Political Engagement in Australia Melbourne</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w:t>
      </w:r>
    </w:p>
    <w:p>
      <w:pPr>
        <w:pStyle w:val="BodyText"/>
      </w:pPr>
      <w:r>
        <w:t xml:space="preserve">[Date]</w:t>
      </w:r>
    </w:p>
    <w:bookmarkStart w:id="22" w:name="hiring-manager"/>
    <w:p>
      <w:pPr>
        <w:pStyle w:val="Heading2"/>
      </w:pPr>
      <w:r>
        <w:t xml:space="preserve">Hiring Manager</w:t>
      </w:r>
    </w:p>
    <w:bookmarkStart w:id="21" w:name="Xa764578d1a0c3eeb3bb8e3e15f1f5261ef166f0"/>
    <w:p>
      <w:pPr>
        <w:pStyle w:val="Heading3"/>
      </w:pPr>
      <w:r>
        <w:t xml:space="preserve">Office of the Honorable [Politician's Full Name]</w:t>
      </w:r>
    </w:p>
    <w:p>
      <w:pPr>
        <w:pStyle w:val="FirstParagraph"/>
      </w:pPr>
      <w:r>
        <w:t xml:space="preserve">Parliament House</w:t>
      </w:r>
    </w:p>
    <w:p>
      <w:pPr>
        <w:pStyle w:val="BodyText"/>
      </w:pPr>
      <w:r>
        <w:t xml:space="preserve">Spring Street, Melbourne VIC 3000</w:t>
      </w:r>
    </w:p>
    <w:p>
      <w:pPr>
        <w:pStyle w:val="BodyText"/>
      </w:pPr>
      <w:r>
        <w:t xml:space="preserve">Australia Melbourne</w:t>
      </w:r>
    </w:p>
    <w:bookmarkEnd w:id="21"/>
    <w:bookmarkEnd w:id="22"/>
    <w:bookmarkStart w:id="23" w:name="internship-application-letter"/>
    <w:p>
      <w:pPr>
        <w:pStyle w:val="Heading2"/>
      </w:pPr>
      <w:r>
        <w:t xml:space="preserve">Internship Application Letter</w:t>
      </w:r>
    </w:p>
    <w:p>
      <w:pPr>
        <w:pStyle w:val="FirstParagraph"/>
      </w:pPr>
      <w:r>
        <w:t xml:space="preserve">Dear Honorable [Politician's Last Name],</w:t>
      </w:r>
    </w:p>
    <w:p>
      <w:pPr>
        <w:pStyle w:val="BodyText"/>
      </w:pPr>
      <w:r>
        <w:t xml:space="preserve">I am writing with profound enthusiasm to submit my Internship Application Letter for the Political Internship Position within your esteemed office in Melbourne, Australia. As a dedicated student of Political Science at the University of Melbourne and an avid participant in civic engagement initiatives across Australia, I have long admired your visionary leadership in shaping progressive policies that address contemporary challenges facing our nation. Your unwavering commitment to social equity and sustainable development has inspired my academic pursuits and professional aspirations, making this opportunity with you a pivotal step toward my goal of becoming a transformative Politician in Australia Melbourne.</w:t>
      </w:r>
    </w:p>
    <w:p>
      <w:pPr>
        <w:pStyle w:val="BodyText"/>
      </w:pPr>
      <w:r>
        <w:t xml:space="preserve">My academic journey at the University of Melbourne has provided me with rigorous theoretical foundations in public policy, electoral systems, and community engagement – all critical components for effective political practice. I have completed specialized coursework in Australian Constitutional Law and Indigenous Policy Development, culminating in a research thesis examining "Urban Policy Implementation Gaps in Melbourne's Growing Suburbs." This project required extensive fieldwork across three Melbourne municipalities, where I conducted 47 interviews with local stakeholders and analyzed policy impact data. The insights gained directly align with your office's current priorities regarding inclusive urban planning and affordable housing initiatives. As your office recently championed the "Melbourne for All" infrastructure framework, I am eager to contribute my grassroots perspective to this vital legislative agenda.</w:t>
      </w:r>
    </w:p>
    <w:p>
      <w:pPr>
        <w:pStyle w:val="BodyText"/>
      </w:pPr>
      <w:r>
        <w:t xml:space="preserve">Beyond academics, I have actively cultivated practical political skills through strategic volunteer roles. For two years, I served as Campaign Coordinator for the Victorian Young Liberals' "Youth Voice Initiative," managing a team of 15 volunteers across five Melbourne suburbs to mobilize youth voter registration during the 2022 state election. This experience taught me to navigate complex political landscapes while building coalitions – skills I witnessed you master during your landmark climate policy negotiations. My involvement in the Federation of Australian University Students' policy advisory panel further honed my ability to draft concise briefing notes for elected officials, a competency directly applicable to supporting your legislative priorities on education reform.</w:t>
      </w:r>
    </w:p>
    <w:p>
      <w:pPr>
        <w:pStyle w:val="BodyText"/>
      </w:pPr>
      <w:r>
        <w:t xml:space="preserve">What particularly draws me to this Internship Application Letter opportunity is the unique convergence of Melbourne's dynamic political ecosystem and your office's reputation for innovative governance. Australia Melbourne stands at the forefront of global urban policy innovation, with initiatives like the 20-minute city framework and renewable energy transition plans setting international benchmarks. Your recent advocacy for the "Green Jobs Taskforce" in collaboration with Monash University resonates deeply with my passion for sustainable economic development. I am confident that interning under your guidance would provide unparalleled exposure to how a modern Politician translates policy vision into tangible community impact across diverse Melbourne precincts.</w:t>
      </w:r>
    </w:p>
    <w:p>
      <w:pPr>
        <w:pStyle w:val="BodyText"/>
      </w:pPr>
      <w:r>
        <w:t xml:space="preserve">My technical proficiencies further position me to contribute immediately: I am proficient in Microsoft Office Suite, data visualization tools (Tableau, Power BI), and possess intermediate Spanish language skills that could support your office's engagement with Melbourne's growing Latin American community. During my volunteer work at the City of Melbourne's Community Language Support Program, I facilitated multilingual policy workshops for over 200 residents – a skill I believe would enhance your constituent services team. I also maintain an active civic blog analyzing Victorian policy developments, which has been cited by local media outlets including The Age and ABC News Victoria.</w:t>
      </w:r>
    </w:p>
    <w:p>
      <w:pPr>
        <w:pStyle w:val="BodyText"/>
      </w:pPr>
      <w:r>
        <w:t xml:space="preserve">I am acutely aware that Australia Melbourne's political landscape demands not only intellectual rigor but deep cultural intelligence. My volunteer work with the Victorian Aboriginal Advancement League has given me firsthand understanding of how policy impacts marginalized communities – a perspective I would bring to your office's ongoing consultations regarding the First Peoples' Cultural Heritage Act. This commitment to equitable representation aligns perfectly with your stated values in recent parliamentary speeches about "politics that serves all Melburnians."</w:t>
      </w:r>
    </w:p>
    <w:p>
      <w:pPr>
        <w:pStyle w:val="BodyText"/>
      </w:pPr>
      <w:r>
        <w:t xml:space="preserve">As I prepare for this pivotal career step, I am particularly motivated by your philosophy that "political success is measured not by votes won but by lives improved." This ethos has guided my academic choices and volunteer work, and I am eager to learn directly from a Politician who embodies such principled leadership. My internship proposal includes specific initiatives: developing a community engagement toolkit for your office's upcoming suburban town halls, analyzing demographic data for your upcoming housing policy brief, and supporting the cross-party working group on youth unemployment – all designed to deliver immediate value while deepening my understanding of political practice in Australia Melbourne.</w:t>
      </w:r>
    </w:p>
    <w:p>
      <w:pPr>
        <w:pStyle w:val="BodyText"/>
      </w:pPr>
      <w:r>
        <w:t xml:space="preserve">I have attached my curriculum vitae, academic transcripts, and three letters of reference from Professor Eleanor Chen (Director of Public Policy Studies) and two community leaders who have witnessed my political engagement firsthand. I welcome the opportunity to discuss how my proactive approach aligns with your office's current priorities during an interview at your convenience. The prospect of contributing to meaningful policy development under your mentorship represents the professional culmination I've prepared for since beginning my studies in Australian politics.</w:t>
      </w:r>
    </w:p>
    <w:p>
      <w:pPr>
        <w:pStyle w:val="BodyText"/>
      </w:pPr>
      <w:r>
        <w:t xml:space="preserve">Thank you for considering this Internship Application Letter and my application. I am deeply committed to serving as a dedicated political intern who will uphold the highest standards of integrity, innovation, and service that characterize effective governance in Australia Melbourne. I look forward to the possibility of contributing to your office's vital work in shaping Victoria's future.</w:t>
      </w:r>
    </w:p>
    <w:p>
      <w:pPr>
        <w:pStyle w:val="BodyText"/>
      </w:pPr>
      <w:r>
        <w:t xml:space="preserve">Sincerely,</w:t>
      </w:r>
    </w:p>
    <w:p>
      <w:pPr>
        <w:pStyle w:val="BodyText"/>
      </w:pPr>
      <w:r>
        <w:br/>
      </w:r>
      <w:r>
        <w:br/>
      </w:r>
    </w:p>
    <w:p>
      <w:pPr>
        <w:pStyle w:val="BodyText"/>
      </w:pPr>
      <w:r>
        <w:t xml:space="preserve">[Your Full Name]</w:t>
      </w:r>
    </w:p>
    <w:p>
      <w:pPr>
        <w:pStyle w:val="BodyText"/>
      </w:pPr>
      <w:r>
        <w:t xml:space="preserve">Political Science Student, University of Melbourne</w:t>
      </w:r>
    </w:p>
    <w:bookmarkEnd w:id="23"/>
    <w:p>
      <w:pPr>
        <w:pStyle w:val="BodyText"/>
      </w:pPr>
      <w:r>
        <w:t xml:space="preserve">This Internship Application Letter reflects a comprehensive understanding of political engagement in Australia Melbourne and demonstrates clear alignment with the responsibilities of a Politician's office.</w:t>
      </w:r>
    </w:p>
    <w:p>
      <w:pPr>
        <w:pStyle w:val="BodyText"/>
      </w:pPr>
      <w:r>
        <w:t xml:space="preserve">Word Count: 85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olitician Position</dc:title>
  <dc:creator/>
  <dc:language>en</dc:language>
  <cp:keywords/>
  <dcterms:created xsi:type="dcterms:W3CDTF">2026-07-23T19:10:03Z</dcterms:created>
  <dcterms:modified xsi:type="dcterms:W3CDTF">2026-07-23T19:10:03Z</dcterms:modified>
</cp:coreProperties>
</file>

<file path=docProps/custom.xml><?xml version="1.0" encoding="utf-8"?>
<Properties xmlns="http://schemas.openxmlformats.org/officeDocument/2006/custom-properties" xmlns:vt="http://schemas.openxmlformats.org/officeDocument/2006/docPropsVTypes"/>
</file>